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FCD4E" w14:textId="77777777" w:rsidR="009325CE" w:rsidRDefault="009325CE" w:rsidP="009325CE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6C83D2B2" w14:textId="6D133C9E" w:rsidR="009463CE" w:rsidRDefault="0051309C" w:rsidP="009463CE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etting Started</w:t>
      </w:r>
    </w:p>
    <w:p w14:paraId="1836DAB2" w14:textId="77777777" w:rsidR="00051D6F" w:rsidRDefault="00051D6F" w:rsidP="009463CE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1D7479F8" w14:textId="29A9BE51" w:rsidR="0051309C" w:rsidRDefault="0051309C">
      <w:pPr>
        <w:rPr>
          <w:sz w:val="28"/>
          <w:szCs w:val="28"/>
        </w:rPr>
      </w:pPr>
      <w:r>
        <w:rPr>
          <w:sz w:val="28"/>
          <w:szCs w:val="28"/>
        </w:rPr>
        <w:t xml:space="preserve">Please update </w:t>
      </w:r>
      <w:r w:rsidR="00170767">
        <w:rPr>
          <w:sz w:val="28"/>
          <w:szCs w:val="28"/>
        </w:rPr>
        <w:t>start.py</w:t>
      </w:r>
      <w:r>
        <w:rPr>
          <w:sz w:val="28"/>
          <w:szCs w:val="28"/>
        </w:rPr>
        <w:t xml:space="preserve"> in your GitHub repository </w:t>
      </w:r>
      <w:r w:rsidR="00170767">
        <w:rPr>
          <w:sz w:val="28"/>
          <w:szCs w:val="28"/>
        </w:rPr>
        <w:t>as indicated in the program</w:t>
      </w:r>
      <w:r>
        <w:rPr>
          <w:sz w:val="28"/>
          <w:szCs w:val="28"/>
        </w:rPr>
        <w:t>:</w:t>
      </w:r>
    </w:p>
    <w:p w14:paraId="723858A6" w14:textId="77777777" w:rsidR="0051309C" w:rsidRDefault="0051309C">
      <w:pPr>
        <w:rPr>
          <w:sz w:val="28"/>
          <w:szCs w:val="28"/>
        </w:rPr>
      </w:pPr>
      <w:r>
        <w:rPr>
          <w:sz w:val="28"/>
          <w:szCs w:val="28"/>
        </w:rPr>
        <w:t>That’s it!!</w:t>
      </w:r>
    </w:p>
    <w:p w14:paraId="2768E56C" w14:textId="2CFC8458" w:rsidR="00D47100" w:rsidRPr="000C3744" w:rsidRDefault="0051309C">
      <w:pPr>
        <w:rPr>
          <w:sz w:val="28"/>
          <w:szCs w:val="28"/>
        </w:rPr>
      </w:pPr>
      <w:r>
        <w:rPr>
          <w:sz w:val="28"/>
          <w:szCs w:val="28"/>
        </w:rPr>
        <w:t xml:space="preserve">Thank you  </w:t>
      </w:r>
    </w:p>
    <w:sectPr w:rsidR="00D47100" w:rsidRPr="000C37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83AC2"/>
    <w:multiLevelType w:val="multilevel"/>
    <w:tmpl w:val="E6CE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0EC6CA8"/>
    <w:multiLevelType w:val="hybridMultilevel"/>
    <w:tmpl w:val="24E486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986D2D"/>
    <w:multiLevelType w:val="hybridMultilevel"/>
    <w:tmpl w:val="8522C8F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8021C0"/>
    <w:multiLevelType w:val="hybridMultilevel"/>
    <w:tmpl w:val="20A4BD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0436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B47616A"/>
    <w:multiLevelType w:val="hybridMultilevel"/>
    <w:tmpl w:val="C28872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B76881"/>
    <w:multiLevelType w:val="hybridMultilevel"/>
    <w:tmpl w:val="B81815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1063119">
    <w:abstractNumId w:val="0"/>
  </w:num>
  <w:num w:numId="2" w16cid:durableId="1757508109">
    <w:abstractNumId w:val="6"/>
  </w:num>
  <w:num w:numId="3" w16cid:durableId="472871713">
    <w:abstractNumId w:val="5"/>
  </w:num>
  <w:num w:numId="4" w16cid:durableId="228153399">
    <w:abstractNumId w:val="1"/>
  </w:num>
  <w:num w:numId="5" w16cid:durableId="2119716405">
    <w:abstractNumId w:val="2"/>
  </w:num>
  <w:num w:numId="6" w16cid:durableId="106242754">
    <w:abstractNumId w:val="4"/>
  </w:num>
  <w:num w:numId="7" w16cid:durableId="5838759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7U0MjI1NgUCAyUdpeDU4uLM/DyQAuNaALWzViosAAAA"/>
  </w:docVars>
  <w:rsids>
    <w:rsidRoot w:val="000C3744"/>
    <w:rsid w:val="00015FEE"/>
    <w:rsid w:val="00021672"/>
    <w:rsid w:val="0002258B"/>
    <w:rsid w:val="00051258"/>
    <w:rsid w:val="00051D6F"/>
    <w:rsid w:val="000648BC"/>
    <w:rsid w:val="000A58AC"/>
    <w:rsid w:val="000C3744"/>
    <w:rsid w:val="00113CCF"/>
    <w:rsid w:val="00121C41"/>
    <w:rsid w:val="0012304C"/>
    <w:rsid w:val="0012659D"/>
    <w:rsid w:val="00153869"/>
    <w:rsid w:val="00170767"/>
    <w:rsid w:val="001816BB"/>
    <w:rsid w:val="00184FAE"/>
    <w:rsid w:val="001A74DD"/>
    <w:rsid w:val="00215A5C"/>
    <w:rsid w:val="00284E0F"/>
    <w:rsid w:val="002E5326"/>
    <w:rsid w:val="002F75F6"/>
    <w:rsid w:val="00303C58"/>
    <w:rsid w:val="00312380"/>
    <w:rsid w:val="003D6441"/>
    <w:rsid w:val="004737AE"/>
    <w:rsid w:val="004754B0"/>
    <w:rsid w:val="004B7DFC"/>
    <w:rsid w:val="004C01C1"/>
    <w:rsid w:val="004C3804"/>
    <w:rsid w:val="004F162B"/>
    <w:rsid w:val="005075B7"/>
    <w:rsid w:val="00511BDC"/>
    <w:rsid w:val="0051309C"/>
    <w:rsid w:val="005151D2"/>
    <w:rsid w:val="00553F91"/>
    <w:rsid w:val="00583B72"/>
    <w:rsid w:val="00590ACE"/>
    <w:rsid w:val="005E66E2"/>
    <w:rsid w:val="006335F8"/>
    <w:rsid w:val="00670FAF"/>
    <w:rsid w:val="006D2F81"/>
    <w:rsid w:val="00722C32"/>
    <w:rsid w:val="00771D84"/>
    <w:rsid w:val="00803299"/>
    <w:rsid w:val="00843194"/>
    <w:rsid w:val="00875979"/>
    <w:rsid w:val="00880621"/>
    <w:rsid w:val="008958AB"/>
    <w:rsid w:val="008F2483"/>
    <w:rsid w:val="00910648"/>
    <w:rsid w:val="00914C36"/>
    <w:rsid w:val="00922D03"/>
    <w:rsid w:val="009325CE"/>
    <w:rsid w:val="009463CE"/>
    <w:rsid w:val="009B3769"/>
    <w:rsid w:val="00A5208C"/>
    <w:rsid w:val="00A849DF"/>
    <w:rsid w:val="00A91507"/>
    <w:rsid w:val="00AC3806"/>
    <w:rsid w:val="00AC4C7C"/>
    <w:rsid w:val="00AE41DD"/>
    <w:rsid w:val="00B40594"/>
    <w:rsid w:val="00BC02CD"/>
    <w:rsid w:val="00C6681A"/>
    <w:rsid w:val="00CD74AE"/>
    <w:rsid w:val="00CE670E"/>
    <w:rsid w:val="00CF601C"/>
    <w:rsid w:val="00CF7DFA"/>
    <w:rsid w:val="00D320E9"/>
    <w:rsid w:val="00D47100"/>
    <w:rsid w:val="00D50C7B"/>
    <w:rsid w:val="00DA14C5"/>
    <w:rsid w:val="00DB12DB"/>
    <w:rsid w:val="00DD4E11"/>
    <w:rsid w:val="00E0433C"/>
    <w:rsid w:val="00E04D1E"/>
    <w:rsid w:val="00E119CC"/>
    <w:rsid w:val="00E15214"/>
    <w:rsid w:val="00EE084E"/>
    <w:rsid w:val="00EE151D"/>
    <w:rsid w:val="00F32013"/>
    <w:rsid w:val="00F443D8"/>
    <w:rsid w:val="00F760C0"/>
    <w:rsid w:val="00F76A7F"/>
    <w:rsid w:val="00F949AF"/>
    <w:rsid w:val="00FD77CE"/>
    <w:rsid w:val="00FF2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D9230"/>
  <w15:chartTrackingRefBased/>
  <w15:docId w15:val="{BBB25AD3-DCA7-4832-8548-F6017879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E151D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670F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ger, David</dc:creator>
  <cp:keywords/>
  <dc:description/>
  <cp:lastModifiedBy>David Prager</cp:lastModifiedBy>
  <cp:revision>3</cp:revision>
  <dcterms:created xsi:type="dcterms:W3CDTF">2023-12-22T14:28:00Z</dcterms:created>
  <dcterms:modified xsi:type="dcterms:W3CDTF">2023-12-22T14:35:00Z</dcterms:modified>
</cp:coreProperties>
</file>